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fdd72973cd68b933a44ce5ab1ac1b0babfacc"/>
      <w:r>
        <w:rPr>
          <w:b/>
        </w:rPr>
        <w:t xml:space="preserve">ПРОТОКОЛ ПРО РЕЗУЛЬТАТИ ЗЕМЕЛЬНИХ ТОРГІВ № LRE001-UA-20240328-183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2:0004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 081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70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2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1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0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1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1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255,00 грн (три тисячі двісті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869,50 грн (чотири тисячі вісімсот шістдесят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0 230,50 грн (шістдесят тисяч двісті три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2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6:40Z</dcterms:created>
  <dcterms:modified xsi:type="dcterms:W3CDTF">2024-05-20T0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